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2"/>
        <w:gridCol w:w="1307"/>
        <w:gridCol w:w="2553"/>
        <w:gridCol w:w="1842"/>
        <w:gridCol w:w="2126"/>
      </w:tblGrid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4"/>
          </w:tcPr>
          <w:p w:rsidR="00EA4117" w:rsidRPr="005E5153" w:rsidRDefault="00C6655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C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4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earch a book</w:t>
            </w:r>
          </w:p>
        </w:tc>
      </w:tr>
      <w:tr w:rsidR="004E7A8D" w:rsidRPr="005E5153" w:rsidTr="004E7A8D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5E5153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5E5153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5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7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5E5153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5E5153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4E7A8D" w:rsidRPr="005E5153" w:rsidTr="004E7A8D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064" w:type="pct"/>
            <w:gridSpan w:val="2"/>
          </w:tcPr>
          <w:p w:rsidR="00537A3C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16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5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7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0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an search for a book from the database using </w:t>
            </w:r>
            <w:r w:rsidRPr="005E5153">
              <w:rPr>
                <w:rFonts w:asciiTheme="minorBidi" w:hAnsiTheme="minorBidi"/>
                <w:noProof/>
                <w:sz w:val="28"/>
              </w:rPr>
              <w:t>keyword</w:t>
            </w:r>
            <w:r w:rsidR="00431185">
              <w:rPr>
                <w:rFonts w:asciiTheme="minorBidi" w:hAnsiTheme="minorBidi"/>
                <w:noProof/>
                <w:sz w:val="28"/>
              </w:rPr>
              <w:t xml:space="preserve"> and opti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s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4E7A8D" w:rsidRPr="005E5153" w:rsidTr="00CD52C4">
        <w:tc>
          <w:tcPr>
            <w:tcW w:w="5000" w:type="pct"/>
            <w:gridSpan w:val="5"/>
            <w:shd w:val="clear" w:color="auto" w:fill="E7E6E6" w:themeFill="background2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E7A8D" w:rsidRPr="005E5153" w:rsidTr="004E7A8D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0" w:type="pct"/>
            <w:gridSpan w:val="2"/>
            <w:shd w:val="clear" w:color="auto" w:fill="E7E6E6" w:themeFill="background2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7" w:type="pct"/>
            <w:shd w:val="clear" w:color="auto" w:fill="E7E6E6" w:themeFill="background2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E7A8D" w:rsidRPr="005E5153" w:rsidTr="004E7A8D">
        <w:tc>
          <w:tcPr>
            <w:tcW w:w="814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</w:t>
            </w:r>
            <w:r w:rsidRPr="005E5153">
              <w:rPr>
                <w:rFonts w:asciiTheme="minorBidi" w:hAnsiTheme="minorBidi"/>
                <w:sz w:val="28"/>
              </w:rPr>
              <w:t>eyword</w:t>
            </w:r>
          </w:p>
        </w:tc>
        <w:tc>
          <w:tcPr>
            <w:tcW w:w="699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0" w:type="pct"/>
            <w:gridSpan w:val="2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ength must not exceed 50 character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7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ath for SE</w:t>
            </w:r>
          </w:p>
        </w:tc>
      </w:tr>
      <w:tr w:rsidR="004E7A8D" w:rsidRPr="005E5153" w:rsidTr="004E7A8D">
        <w:tc>
          <w:tcPr>
            <w:tcW w:w="814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ption</w:t>
            </w:r>
          </w:p>
        </w:tc>
        <w:tc>
          <w:tcPr>
            <w:tcW w:w="699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0" w:type="pct"/>
            <w:gridSpan w:val="2"/>
            <w:shd w:val="clear" w:color="auto" w:fill="FFFFFF" w:themeFill="background1"/>
          </w:tcPr>
          <w:p w:rsidR="004E7A8D" w:rsidRPr="005E5153" w:rsidRDefault="001B6C3E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</w:rPr>
              <w:t xml:space="preserve">Select one of this set </w:t>
            </w:r>
            <w:r w:rsidR="004E7A8D">
              <w:rPr>
                <w:rFonts w:asciiTheme="minorBidi" w:hAnsiTheme="minorBidi" w:cs="Cordia New"/>
                <w:sz w:val="28"/>
                <w:cs/>
              </w:rPr>
              <w:t>[</w:t>
            </w:r>
            <w:r w:rsidR="004E7A8D" w:rsidRPr="005E5153">
              <w:rPr>
                <w:rFonts w:asciiTheme="minorBidi" w:hAnsiTheme="minorBidi"/>
                <w:sz w:val="28"/>
              </w:rPr>
              <w:t>book id, book name, book</w:t>
            </w:r>
            <w:r w:rsidR="004E7A8D">
              <w:rPr>
                <w:rFonts w:asciiTheme="minorBidi" w:hAnsiTheme="minorBidi"/>
                <w:sz w:val="28"/>
              </w:rPr>
              <w:t xml:space="preserve"> status, </w:t>
            </w:r>
            <w:r w:rsidR="004E7A8D"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="004E7A8D" w:rsidRPr="005E5153">
              <w:rPr>
                <w:rFonts w:asciiTheme="minorBidi" w:hAnsiTheme="minorBidi"/>
                <w:noProof/>
                <w:sz w:val="28"/>
              </w:rPr>
              <w:t>price</w:t>
            </w:r>
            <w:r w:rsidR="004E7A8D">
              <w:rPr>
                <w:rFonts w:asciiTheme="minorBidi" w:hAnsiTheme="minorBidi"/>
                <w:sz w:val="28"/>
              </w:rPr>
              <w:t>,</w:t>
            </w:r>
            <w:r w:rsidR="004E7A8D" w:rsidRPr="005E5153">
              <w:rPr>
                <w:rFonts w:asciiTheme="minorBidi" w:hAnsiTheme="minorBidi"/>
                <w:sz w:val="28"/>
              </w:rPr>
              <w:t xml:space="preserve"> author</w:t>
            </w:r>
            <w:r w:rsidR="004E7A8D">
              <w:rPr>
                <w:rFonts w:asciiTheme="minorBidi" w:hAnsiTheme="minorBidi" w:cs="Cordia New"/>
                <w:sz w:val="28"/>
                <w:cs/>
              </w:rPr>
              <w:t>]</w:t>
            </w:r>
            <w:r w:rsidR="00623F2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7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status</w:t>
            </w:r>
          </w:p>
        </w:tc>
      </w:tr>
      <w:tr w:rsidR="004E7A8D" w:rsidRPr="00483191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4"/>
          </w:tcPr>
          <w:p w:rsidR="004E7A8D" w:rsidRPr="005E5153" w:rsidRDefault="00483191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483191">
              <w:rPr>
                <w:rFonts w:asciiTheme="minorBidi" w:hAnsiTheme="minorBidi"/>
                <w:sz w:val="28"/>
              </w:rPr>
              <w:t>If not the system return to home page.</w:t>
            </w:r>
            <w:r>
              <w:rPr>
                <w:rFonts w:asciiTheme="minorBidi" w:hAnsiTheme="minorBidi"/>
                <w:sz w:val="28"/>
              </w:rPr>
              <w:t xml:space="preserve"> At least one book is displayed</w:t>
            </w:r>
            <w:r w:rsidR="004E7A8D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  <w:r w:rsidRPr="00483191">
              <w:rPr>
                <w:rFonts w:asciiTheme="minorBidi" w:hAnsiTheme="minorBidi" w:cs="Cordia New"/>
                <w:sz w:val="28"/>
              </w:rPr>
              <w:t xml:space="preserve"> If not the system return to home page.</w:t>
            </w:r>
            <w:bookmarkStart w:id="0" w:name="_GoBack"/>
            <w:bookmarkEnd w:id="0"/>
          </w:p>
        </w:tc>
      </w:tr>
      <w:tr w:rsidR="004E7A8D" w:rsidRPr="005E5153" w:rsidTr="004E7A8D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064" w:type="pct"/>
            <w:gridSpan w:val="2"/>
            <w:shd w:val="clear" w:color="auto" w:fill="E7E6E6" w:themeFill="background2"/>
            <w:vAlign w:val="center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book id, book name, book</w:t>
            </w:r>
            <w:r>
              <w:rPr>
                <w:rFonts w:asciiTheme="minorBidi" w:hAnsiTheme="minorBidi"/>
                <w:sz w:val="28"/>
              </w:rPr>
              <w:t xml:space="preserve"> status, </w:t>
            </w:r>
            <w:r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Pr="005E5153">
              <w:rPr>
                <w:rFonts w:asciiTheme="minorBidi" w:hAnsiTheme="minorBidi"/>
                <w:noProof/>
                <w:sz w:val="28"/>
              </w:rPr>
              <w:t>price</w:t>
            </w:r>
            <w:r w:rsidRPr="005E5153">
              <w:rPr>
                <w:rFonts w:asciiTheme="minorBidi" w:hAnsiTheme="minorBidi"/>
                <w:sz w:val="28"/>
              </w:rPr>
              <w:t xml:space="preserve"> and author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5E5153" w:rsidRDefault="00812084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</w:t>
            </w:r>
            <w:r w:rsidR="00DE46E4">
              <w:rPr>
                <w:rFonts w:asciiTheme="minorBidi" w:hAnsiTheme="minorBidi"/>
                <w:color w:val="000000"/>
                <w:sz w:val="28"/>
              </w:rPr>
              <w:t>book consisting of 1 text field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for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5E5153" w:rsidRDefault="00812084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D7B7A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</w:t>
            </w:r>
            <w:r>
              <w:rPr>
                <w:rFonts w:asciiTheme="minorBidi" w:hAnsiTheme="minorBidi"/>
                <w:sz w:val="28"/>
              </w:rPr>
              <w:t>input keyword to the text fiel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D7B7A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select</w:t>
            </w:r>
            <w:r>
              <w:rPr>
                <w:rFonts w:asciiTheme="minorBidi" w:hAnsiTheme="minorBidi"/>
                <w:sz w:val="28"/>
              </w:rPr>
              <w:t>s</w:t>
            </w:r>
            <w:r w:rsidRPr="005E5153">
              <w:rPr>
                <w:rFonts w:asciiTheme="minorBidi" w:hAnsiTheme="minorBidi"/>
                <w:sz w:val="28"/>
              </w:rPr>
              <w:t xml:space="preserve"> the option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click</w:t>
            </w:r>
            <w:r w:rsidR="004D7B7A">
              <w:rPr>
                <w:rFonts w:asciiTheme="minorBidi" w:hAnsiTheme="minorBidi"/>
                <w:sz w:val="28"/>
              </w:rPr>
              <w:t>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E36554" w:rsidRDefault="004E7A8D" w:rsidP="004E7A8D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3332E9">
              <w:rPr>
                <w:rFonts w:asciiTheme="minorBidi" w:hAnsiTheme="minorBidi"/>
                <w:color w:val="000000"/>
                <w:sz w:val="28"/>
              </w:rPr>
              <w:t>The system shall validate the input</w:t>
            </w:r>
            <w:r w:rsidRPr="003332E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5B9BD5" w:themeColor="accent1"/>
                <w:sz w:val="28"/>
              </w:rPr>
              <w:t>keyword is wrong in format</w:t>
            </w:r>
            <w:r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A66B3" w:rsidRDefault="004E7A8D" w:rsidP="004E7A8D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880902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 the </w:t>
            </w:r>
            <w:r w:rsidRPr="00880902">
              <w:rPr>
                <w:rFonts w:asciiTheme="minorBidi" w:hAnsiTheme="minorBidi"/>
                <w:sz w:val="28"/>
              </w:rPr>
              <w:t xml:space="preserve">book id, book </w:t>
            </w:r>
            <w:r w:rsidRPr="00880902">
              <w:rPr>
                <w:rFonts w:asciiTheme="minorBidi" w:hAnsiTheme="minorBidi"/>
                <w:sz w:val="28"/>
              </w:rPr>
              <w:lastRenderedPageBreak/>
              <w:t xml:space="preserve">name, book status, category, </w:t>
            </w:r>
            <w:r w:rsidRPr="00880902">
              <w:rPr>
                <w:rFonts w:asciiTheme="minorBidi" w:hAnsiTheme="minorBidi"/>
                <w:noProof/>
                <w:sz w:val="28"/>
              </w:rPr>
              <w:t>price</w:t>
            </w:r>
            <w:r w:rsidRPr="00880902">
              <w:rPr>
                <w:rFonts w:asciiTheme="minorBidi" w:hAnsiTheme="minorBidi"/>
                <w:sz w:val="28"/>
              </w:rPr>
              <w:t xml:space="preserve"> and author</w:t>
            </w:r>
            <w:r w:rsidRPr="00880902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into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 database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 xml:space="preserve"> [</w:t>
            </w:r>
            <w:r>
              <w:rPr>
                <w:rFonts w:asciiTheme="minorBidi" w:hAnsiTheme="minorBidi"/>
                <w:color w:val="0070C0"/>
                <w:sz w:val="28"/>
              </w:rPr>
              <w:t>A2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Book is not matched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color w:val="000000" w:themeColor="text1"/>
                <w:sz w:val="28"/>
              </w:rPr>
              <w:t>,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861C50" w:rsidRPr="005E5153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861C50" w:rsidRPr="005E5153">
              <w:rPr>
                <w:rFonts w:asciiTheme="minorBidi" w:hAnsiTheme="minorBidi"/>
                <w:color w:val="FF0000"/>
                <w:sz w:val="28"/>
              </w:rPr>
              <w:t>E1</w:t>
            </w:r>
            <w:r w:rsidR="00861C50"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861C50"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861C50"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  <w:r w:rsidR="00861C50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861C50">
              <w:rPr>
                <w:rFonts w:asciiTheme="minorBidi" w:hAnsiTheme="minorBidi" w:cs="Cordia New"/>
                <w:color w:val="FF0000"/>
                <w:sz w:val="28"/>
              </w:rPr>
              <w:t>,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2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DA66B3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Pr="00DA66B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DA66B3">
              <w:rPr>
                <w:rFonts w:asciiTheme="minorBidi" w:hAnsiTheme="minorBidi"/>
                <w:color w:val="FF0000"/>
                <w:sz w:val="28"/>
              </w:rPr>
              <w:t>no book in the database</w:t>
            </w:r>
            <w:r w:rsidRPr="00DA66B3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  <w:r w:rsidR="00861C50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>.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F5537F">
              <w:rPr>
                <w:rFonts w:asciiTheme="minorBidi" w:hAnsiTheme="minorBidi"/>
                <w:color w:val="000000"/>
                <w:sz w:val="28"/>
              </w:rPr>
              <w:t xml:space="preserve">at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least one book that matches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4"/>
          </w:tcPr>
          <w:p w:rsidR="004E7A8D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keyword is wrong in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Default="004E7A8D" w:rsidP="004E7A8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2B1B67">
              <w:rPr>
                <w:rFonts w:ascii="Cordia New" w:hAnsi="Cordia New" w:cs="Cordia New"/>
                <w:color w:val="000000"/>
                <w:szCs w:val="32"/>
              </w:rPr>
              <w:t>The system shall display the fa</w:t>
            </w:r>
            <w:r>
              <w:rPr>
                <w:rFonts w:ascii="Cordia New" w:hAnsi="Cordia New" w:cs="Cordia New"/>
                <w:color w:val="000000"/>
                <w:szCs w:val="32"/>
              </w:rPr>
              <w:t>il message next to the keyword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 text field</w:t>
            </w:r>
            <w:r>
              <w:rPr>
                <w:rFonts w:ascii="Cordia New" w:hAnsi="Cordia New" w:cs="Cordia New"/>
                <w:color w:val="000000"/>
                <w:szCs w:val="32"/>
              </w:rPr>
              <w:t>s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 xml:space="preserve"> “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The format of </w:t>
            </w:r>
            <w:r>
              <w:rPr>
                <w:rFonts w:ascii="Cordia New" w:hAnsi="Cordia New" w:cs="Cordia New"/>
                <w:color w:val="000000"/>
                <w:szCs w:val="32"/>
              </w:rPr>
              <w:t>keyword</w:t>
            </w:r>
            <w:r w:rsidRPr="002B1B67">
              <w:rPr>
                <w:rFonts w:ascii="Cordia New" w:hAnsi="Cordia New" w:cs="Cordia New" w:hint="cs"/>
                <w:color w:val="000000"/>
                <w:szCs w:val="32"/>
                <w:cs/>
              </w:rPr>
              <w:t xml:space="preserve"> 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is not valid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>”.</w:t>
            </w:r>
          </w:p>
          <w:p w:rsidR="004E7A8D" w:rsidRPr="00E36554" w:rsidRDefault="00B6068E" w:rsidP="004E7A8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4</w:t>
            </w:r>
            <w:r w:rsidR="004E7A8D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/>
                <w:sz w:val="28"/>
              </w:rPr>
              <w:t>A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Book is not matched</w:t>
            </w:r>
          </w:p>
          <w:p w:rsidR="004E7A8D" w:rsidRPr="005E5153" w:rsidRDefault="004E7A8D" w:rsidP="004E7A8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matched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</w:p>
          <w:p w:rsidR="004E7A8D" w:rsidRPr="00DA66B3" w:rsidRDefault="00B6068E" w:rsidP="004E7A8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4</w:t>
            </w:r>
            <w:r w:rsidR="004E7A8D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5E5153" w:rsidRDefault="004E7A8D" w:rsidP="004E7A8D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5E5153" w:rsidRDefault="004E7A8D" w:rsidP="004E7A8D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</w:t>
            </w:r>
            <w:r w:rsidRPr="005E5153">
              <w:rPr>
                <w:rFonts w:asciiTheme="minorBidi" w:hAnsiTheme="minorBidi"/>
                <w:sz w:val="28"/>
              </w:rPr>
              <w:t>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There is no book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5E5153" w:rsidRDefault="004E7A8D" w:rsidP="004E7A8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in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A66B3" w:rsidRDefault="004E7A8D" w:rsidP="004E7A8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 w:rsidRPr="00DA66B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5E5153" w:rsidRDefault="00483191">
      <w:pPr>
        <w:rPr>
          <w:rFonts w:asciiTheme="minorBidi" w:hAnsiTheme="minorBidi"/>
          <w:sz w:val="28"/>
        </w:rPr>
      </w:pPr>
    </w:p>
    <w:sectPr w:rsidR="005F0EA1" w:rsidRPr="005E51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6992"/>
    <w:multiLevelType w:val="hybridMultilevel"/>
    <w:tmpl w:val="A41E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684534"/>
    <w:multiLevelType w:val="hybridMultilevel"/>
    <w:tmpl w:val="3E10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333DD3"/>
    <w:multiLevelType w:val="hybridMultilevel"/>
    <w:tmpl w:val="A384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tLS0NDY2MbU0tzRS0lEKTi0uzszPAykwrgUAQzcX8ywAAAA="/>
  </w:docVars>
  <w:rsids>
    <w:rsidRoot w:val="00EA4117"/>
    <w:rsid w:val="000500E1"/>
    <w:rsid w:val="000B00DA"/>
    <w:rsid w:val="000F3932"/>
    <w:rsid w:val="00196453"/>
    <w:rsid w:val="001B6C3E"/>
    <w:rsid w:val="001C20AA"/>
    <w:rsid w:val="001C468D"/>
    <w:rsid w:val="001D6FCC"/>
    <w:rsid w:val="0026639C"/>
    <w:rsid w:val="002813A8"/>
    <w:rsid w:val="002838AE"/>
    <w:rsid w:val="0032309F"/>
    <w:rsid w:val="003332E9"/>
    <w:rsid w:val="003A61F6"/>
    <w:rsid w:val="003B6268"/>
    <w:rsid w:val="003E1D8A"/>
    <w:rsid w:val="00406A8A"/>
    <w:rsid w:val="00431185"/>
    <w:rsid w:val="004405BB"/>
    <w:rsid w:val="00446545"/>
    <w:rsid w:val="00483191"/>
    <w:rsid w:val="004948D7"/>
    <w:rsid w:val="0049635B"/>
    <w:rsid w:val="004D7B7A"/>
    <w:rsid w:val="004E7A8D"/>
    <w:rsid w:val="004F3B44"/>
    <w:rsid w:val="004F6B51"/>
    <w:rsid w:val="00537A3C"/>
    <w:rsid w:val="005E5153"/>
    <w:rsid w:val="005F258F"/>
    <w:rsid w:val="0061098C"/>
    <w:rsid w:val="00623F2D"/>
    <w:rsid w:val="006778DB"/>
    <w:rsid w:val="00697753"/>
    <w:rsid w:val="00713702"/>
    <w:rsid w:val="00794BE9"/>
    <w:rsid w:val="007B6969"/>
    <w:rsid w:val="007C4A3C"/>
    <w:rsid w:val="007E2D40"/>
    <w:rsid w:val="007F4C0E"/>
    <w:rsid w:val="00812084"/>
    <w:rsid w:val="008406B4"/>
    <w:rsid w:val="00861C50"/>
    <w:rsid w:val="00880902"/>
    <w:rsid w:val="00892E4A"/>
    <w:rsid w:val="008C2573"/>
    <w:rsid w:val="009111B5"/>
    <w:rsid w:val="009373E9"/>
    <w:rsid w:val="009410C1"/>
    <w:rsid w:val="0096265A"/>
    <w:rsid w:val="00966122"/>
    <w:rsid w:val="009B1F74"/>
    <w:rsid w:val="00A66781"/>
    <w:rsid w:val="00A75F0B"/>
    <w:rsid w:val="00A817F2"/>
    <w:rsid w:val="00A875A1"/>
    <w:rsid w:val="00AA621B"/>
    <w:rsid w:val="00AE67B9"/>
    <w:rsid w:val="00B6068E"/>
    <w:rsid w:val="00BA08D4"/>
    <w:rsid w:val="00BB115D"/>
    <w:rsid w:val="00C45E05"/>
    <w:rsid w:val="00C66555"/>
    <w:rsid w:val="00C860E0"/>
    <w:rsid w:val="00C90CEE"/>
    <w:rsid w:val="00CC5712"/>
    <w:rsid w:val="00D51695"/>
    <w:rsid w:val="00D8605A"/>
    <w:rsid w:val="00D95554"/>
    <w:rsid w:val="00DA66B3"/>
    <w:rsid w:val="00DD6C02"/>
    <w:rsid w:val="00DE46E4"/>
    <w:rsid w:val="00DF5A1A"/>
    <w:rsid w:val="00E27C68"/>
    <w:rsid w:val="00E36554"/>
    <w:rsid w:val="00EA24CB"/>
    <w:rsid w:val="00EA4117"/>
    <w:rsid w:val="00EB2B7F"/>
    <w:rsid w:val="00ED0A0F"/>
    <w:rsid w:val="00EF24D1"/>
    <w:rsid w:val="00F5537F"/>
    <w:rsid w:val="00FB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0C8F5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38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2</Pages>
  <Words>334</Words>
  <Characters>1910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78</cp:revision>
  <dcterms:created xsi:type="dcterms:W3CDTF">2015-12-31T07:31:00Z</dcterms:created>
  <dcterms:modified xsi:type="dcterms:W3CDTF">2017-04-21T21:38:00Z</dcterms:modified>
</cp:coreProperties>
</file>